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ystal Abplanalp</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ysta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planalp</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0 South Cumberland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ystal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664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